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son Benefic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nefic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78 North Sheridan Road, Chicago, IL, USA Chicago, IL, USA 606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nefic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2515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lv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5/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